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5C97F" w14:textId="1256C637" w:rsidR="005F75DF" w:rsidRPr="007569CD" w:rsidRDefault="003A15EB" w:rsidP="005F75DF">
      <w:pPr>
        <w:ind w:left="0"/>
        <w:rPr>
          <w:rFonts w:asciiTheme="minorHAnsi" w:hAnsiTheme="minorHAnsi" w:cstheme="minorHAnsi"/>
          <w:b/>
          <w:color w:val="000000"/>
          <w:sz w:val="22"/>
          <w:szCs w:val="22"/>
          <w:lang w:val="de-DE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  <w:lang w:val="de-DE"/>
        </w:rPr>
        <w:t>Fragebogen zur Soziodemografie und Gesundheit</w:t>
      </w:r>
      <w:r w:rsidR="005F75DF" w:rsidRPr="007569CD">
        <w:rPr>
          <w:rFonts w:asciiTheme="minorHAnsi" w:hAnsiTheme="minorHAnsi" w:cstheme="minorHAnsi"/>
          <w:b/>
          <w:color w:val="000000"/>
          <w:sz w:val="22"/>
          <w:szCs w:val="22"/>
          <w:lang w:val="de-DE"/>
        </w:rPr>
        <w:t xml:space="preserve"> </w:t>
      </w:r>
    </w:p>
    <w:p w14:paraId="6A5FCF99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795C76BD" w14:textId="17218992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Bitte füllen Sie die nächsten 2 Seiten aus. Falls Sie eine Frage nicht beantworten möchten, streichen Sie diese. Ihre Antworten werden vollständig anonymisiert gespeichert und nur in dieser Studie verwendet.  </w:t>
      </w:r>
    </w:p>
    <w:p w14:paraId="6B441B95" w14:textId="1F507D34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Alter: _ _ _ _ _ _ _ _ _ _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  <w:r w:rsidR="000536DE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Erst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sprache: _ _ _ _ _ _ _</w:t>
      </w:r>
    </w:p>
    <w:p w14:paraId="2EE304C3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tbl>
      <w:tblPr>
        <w:tblW w:w="9404" w:type="dxa"/>
        <w:tblLayout w:type="fixed"/>
        <w:tblLook w:val="0600" w:firstRow="0" w:lastRow="0" w:firstColumn="0" w:lastColumn="0" w:noHBand="1" w:noVBand="1"/>
      </w:tblPr>
      <w:tblGrid>
        <w:gridCol w:w="3255"/>
        <w:gridCol w:w="6149"/>
      </w:tblGrid>
      <w:tr w:rsidR="005F75DF" w:rsidRPr="002D0E4E" w14:paraId="549CA29E" w14:textId="77777777" w:rsidTr="002D0E4E">
        <w:trPr>
          <w:trHeight w:val="11304"/>
        </w:trPr>
        <w:tc>
          <w:tcPr>
            <w:tcW w:w="3255" w:type="dxa"/>
          </w:tcPr>
          <w:p w14:paraId="563A7A64" w14:textId="2A4773C4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iologisches Geschlecht:</w:t>
            </w:r>
          </w:p>
          <w:p w14:paraId="1C762818" w14:textId="31614219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Gender (erlebtes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Geschlecht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)</w:t>
            </w:r>
          </w:p>
          <w:p w14:paraId="7BECEB6B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4B106BBF" w14:textId="5AF7E16E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Händigkeit:</w:t>
            </w:r>
          </w:p>
          <w:p w14:paraId="50024C3D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03338F70" w14:textId="6C02FF6C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Höchster Bildungsabschluss:</w:t>
            </w:r>
          </w:p>
          <w:p w14:paraId="6C1275E8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1B42244C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53772816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1D49C1D7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2B92AEE7" w14:textId="3DC6C273" w:rsidR="005F75DF" w:rsidRPr="007569CD" w:rsidRDefault="00DF2DDD" w:rsidP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Ist Ihre Sehfähigkeit eingeschränkt?</w:t>
            </w:r>
          </w:p>
          <w:p w14:paraId="0D1E879A" w14:textId="012A0185" w:rsidR="00DF2DDD" w:rsidRPr="007569CD" w:rsidRDefault="00DF2DDD" w:rsidP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54A81737" w14:textId="4A04776E" w:rsidR="005F75DF" w:rsidRPr="007569CD" w:rsidRDefault="00DF2DDD" w:rsidP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Wenn ja, nutzen sie heute eine Sehkorrektur?</w:t>
            </w:r>
          </w:p>
          <w:p w14:paraId="28668C88" w14:textId="7A475C0B" w:rsidR="00DF2DDD" w:rsidRPr="007569CD" w:rsidRDefault="00DF2DDD" w:rsidP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4F8F7B49" w14:textId="71EF7568" w:rsidR="005F75DF" w:rsidRPr="007569CD" w:rsidRDefault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Haben Sie schon an anderen Studien teilgenommen? </w:t>
            </w:r>
            <w:r w:rsidR="005F75DF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(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itte alle zutreffenden ankreuzen</w:t>
            </w:r>
            <w:r w:rsidR="005F75DF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)</w:t>
            </w:r>
          </w:p>
          <w:p w14:paraId="4E798559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26FD7B67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6573F09D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2BE29AD7" w14:textId="0A781C9B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3CEE29AB" w14:textId="17C16A47" w:rsidR="00DF2DDD" w:rsidRPr="007569CD" w:rsidRDefault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7216E182" w14:textId="72D62F82" w:rsidR="00DF2DDD" w:rsidRPr="007569CD" w:rsidRDefault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2F5B01D9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5162B035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520EBAF1" w14:textId="3FEF3027" w:rsidR="005F75DF" w:rsidRPr="007569CD" w:rsidRDefault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Leiden Sie unter Hauterkrankungen oder Allergien</w:t>
            </w:r>
            <w:r w:rsidR="005F75DF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?</w:t>
            </w:r>
          </w:p>
        </w:tc>
        <w:tc>
          <w:tcPr>
            <w:tcW w:w="6149" w:type="dxa"/>
          </w:tcPr>
          <w:p w14:paraId="1A2699A7" w14:textId="18747315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50524DD9" wp14:editId="525A6741">
                      <wp:extent cx="113665" cy="113665"/>
                      <wp:effectExtent l="9525" t="9525" r="10160" b="10160"/>
                      <wp:docPr id="31" name="Rechteck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3C1F576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0524DD9" id="Rechteck 31" o:spid="_x0000_s1026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IgrLgIAAGU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3C1F576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weiblich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08166F6" wp14:editId="770D2E4C">
                      <wp:extent cx="113665" cy="113665"/>
                      <wp:effectExtent l="9525" t="9525" r="10160" b="10160"/>
                      <wp:docPr id="30" name="Rechteck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68C87A4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08166F6" id="Rechteck 30" o:spid="_x0000_s1027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68C87A4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männlich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F5798C5" wp14:editId="4EECF994">
                      <wp:extent cx="113665" cy="113665"/>
                      <wp:effectExtent l="9525" t="9525" r="10160" b="10160"/>
                      <wp:docPr id="29" name="Rechteck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57994CD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5798C5" id="Rechteck 29" o:spid="_x0000_s1028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519MwIAAGw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FwkqeHagjtQZhGnhaUDq0gN8p&#10;OQ07pf3WCyQq9r2j9l6Vr0gjFi8NvDR2l4ZwkqBqLiNyNhnbOO1U79HsW8o1qenghoaiMblNT7xO&#10;BdBIZ+VO65d25tLOUU9/Ep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e7519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57994CD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 sonstiges:____________</w:t>
            </w:r>
          </w:p>
          <w:p w14:paraId="55E156EF" w14:textId="466FA74C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5E8CC09E" wp14:editId="17A247A9">
                      <wp:extent cx="113665" cy="113665"/>
                      <wp:effectExtent l="9525" t="9525" r="10160" b="10160"/>
                      <wp:docPr id="28" name="Rechteck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8303C53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E8CC09E" id="Rechteck 28" o:spid="_x0000_s1029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/5CMwIAAGwEAAAOAAAAZHJzL2Uyb0RvYy54bWysVFFv0zAQfkfiP1h+p2k6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CV0/5C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8303C53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weiblich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58C646F0" wp14:editId="47667DBC">
                      <wp:extent cx="113665" cy="113665"/>
                      <wp:effectExtent l="9525" t="9525" r="10160" b="10160"/>
                      <wp:docPr id="27" name="Rechteck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560208B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C646F0" id="Rechteck 27" o:spid="_x0000_s1030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Nf+MwIAAGwEAAAOAAAAZHJzL2Uyb0RvYy54bWysVFFv0zAQfkfiP1h+p2nK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kZNf+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560208B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männlich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499C4159" wp14:editId="71E93221">
                      <wp:extent cx="113665" cy="113665"/>
                      <wp:effectExtent l="9525" t="9525" r="10160" b="10160"/>
                      <wp:docPr id="26" name="Rechteck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8A46F7F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99C4159" id="Rechteck 26" o:spid="_x0000_s1031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LTBMwIAAGw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lwkqeHagjtQZhGnhaUDq0gN8p&#10;OQ07pf3WCyQq9r2j9l6Vr0gjFi8NvDR2l4ZwkqBqLiNyNhnbOO1U79HsW8o1qenghoaiMblNT7xO&#10;BdBIZ+VO65d25tLOUU9/Ep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CvWLTB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8A46F7F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sonstiges: ____________</w:t>
            </w:r>
          </w:p>
          <w:p w14:paraId="40D102AA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2D60068E" w14:textId="7423C68A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A83DD36" wp14:editId="345CDB00">
                      <wp:extent cx="113665" cy="113665"/>
                      <wp:effectExtent l="9525" t="9525" r="10160" b="10160"/>
                      <wp:docPr id="25" name="Rechteck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2775E45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A83DD36" id="Rechteck 25" o:spid="_x0000_s1032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RGAMwIAAGw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VwkqeHagjtQZhGnhaUDq0gN8p&#10;OQ07pf3WCyQq9r2j9l6Vr0gjFi8NvDR2l4ZwkqBqLiNyNhnbOO1U79HsW8o1qenghoaiMblNT7xO&#10;BdBIZ+VO65d25tLOUU9/Ep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yHRGA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2775E45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l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inks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FCA06FA" wp14:editId="670761EF">
                      <wp:extent cx="113665" cy="113665"/>
                      <wp:effectExtent l="9525" t="9525" r="10160" b="10160"/>
                      <wp:docPr id="24" name="Rechteck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21180ACA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FCA06FA" id="Rechteck 24" o:spid="_x0000_s1033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uSFyvzQCAABs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21180ACA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r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echts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47AA507" wp14:editId="7D2FE1D4">
                      <wp:extent cx="113665" cy="113665"/>
                      <wp:effectExtent l="9525" t="9525" r="10160" b="10160"/>
                      <wp:docPr id="23" name="Rechteck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EEF5829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47AA507" id="Rechteck 23" o:spid="_x0000_s1034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RdDMj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EEF5829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eidhändig</w:t>
            </w:r>
          </w:p>
          <w:p w14:paraId="57E84469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04954D49" w14:textId="15C79ECD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019A8ED" wp14:editId="1BE387A6">
                      <wp:extent cx="113665" cy="113665"/>
                      <wp:effectExtent l="9525" t="9525" r="10160" b="10160"/>
                      <wp:docPr id="22" name="Rechteck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617F974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019A8ED" id="Rechteck 22" o:spid="_x0000_s1035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FAcMgIAAGw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5617F974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Kein Schulabschluss</w:t>
            </w:r>
          </w:p>
          <w:p w14:paraId="6EC29487" w14:textId="63E061CE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23726C75" wp14:editId="12AFA4DB">
                      <wp:extent cx="113665" cy="113665"/>
                      <wp:effectExtent l="9525" t="9525" r="10160" b="10160"/>
                      <wp:docPr id="21" name="Rechteck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75A7F0C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3726C75" id="Rechteck 21" o:spid="_x0000_s1036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iWEMg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75A7F0C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Hautschul- /Realschulabsch</w:t>
            </w:r>
            <w:r w:rsid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lu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ss / Abitur</w:t>
            </w:r>
          </w:p>
          <w:p w14:paraId="39C8E2EC" w14:textId="328ACEBD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7B78EC1" wp14:editId="77D2EB24">
                      <wp:extent cx="113665" cy="113665"/>
                      <wp:effectExtent l="9525" t="9525" r="10160" b="10160"/>
                      <wp:docPr id="20" name="Rechteck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A97DA61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7B78EC1" id="Rechteck 20" o:spid="_x0000_s1037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ka7Mg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A97DA61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Hochschulabschluss</w:t>
            </w:r>
          </w:p>
          <w:p w14:paraId="7021FD89" w14:textId="25A85D92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2758CEDD" wp14:editId="02A0DC9F">
                      <wp:extent cx="113665" cy="113665"/>
                      <wp:effectExtent l="9525" t="9525" r="10160" b="10160"/>
                      <wp:docPr id="18" name="Rechteck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29A95228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758CEDD" id="Rechteck 18" o:spid="_x0000_s1038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4DFMwIAAG0EAAAOAAAAZHJzL2Uyb0RvYy54bWysVFFv0zAQfkfiP1h+p2k6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BU94DF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29A95228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proofErr w:type="spellStart"/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Ph.D</w:t>
            </w:r>
            <w:proofErr w:type="spellEnd"/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. </w:t>
            </w:r>
          </w:p>
          <w:p w14:paraId="63086D13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554D58EE" w14:textId="1ABCEAD2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1504A8E3" wp14:editId="2E91C47F">
                      <wp:extent cx="113665" cy="113665"/>
                      <wp:effectExtent l="9525" t="9525" r="10160" b="10160"/>
                      <wp:docPr id="17" name="Rechteck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F34AE14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504A8E3" id="Rechteck 17" o:spid="_x0000_s1039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Kl5MwIAAG0EAAAOAAAAZHJzL2Uyb0RvYy54bWysVFFv0zAQfkfiP1h+p2nK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DlQKl5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F34AE14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Ja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6ECFD392" wp14:editId="08B8656F">
                      <wp:extent cx="113665" cy="113665"/>
                      <wp:effectExtent l="9525" t="9525" r="10160" b="10160"/>
                      <wp:docPr id="16" name="Rechteck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7DC4D40B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ECFD392" id="Rechteck 16" o:spid="_x0000_s1040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MpGMw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RfotE1hy7UAdqTcI08TThtKhBfxO&#10;2WnaKe+3XiBxse8d9feqfEUisXhp4KWxuzSEkwRVcxmRs8nYxmmpeo9m31KuSU4HNzQVjcl9euJ1&#10;qoBmOkt32r+0NJd2jnr6l9j8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BufMpG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7DC4D40B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N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ein</w:t>
            </w:r>
          </w:p>
          <w:p w14:paraId="135972F0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699B17CF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7DED49FF" w14:textId="07868D3B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35F47057" wp14:editId="71F62058">
                      <wp:extent cx="113665" cy="113665"/>
                      <wp:effectExtent l="9525" t="9525" r="10160" b="10160"/>
                      <wp:docPr id="15" name="Rechteck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5647784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5F47057" id="Rechteck 15" o:spid="_x0000_s1041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W8HMw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RfqtElhy7UAdqTcI08TThtKhBfxO&#10;2WnaKe+3XiBxse8d9feqfEUisXhp4KWxuzSEkwRVcxmRs8nYxmmpeo9m31KuSU4HNzQVjcl9euJ1&#10;qoBmOkt32r+0NJd2jnr6l9j8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DzOW8H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55647784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Nein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D868D72" wp14:editId="530B3CE7">
                      <wp:extent cx="113665" cy="113665"/>
                      <wp:effectExtent l="9525" t="9525" r="10160" b="10160"/>
                      <wp:docPr id="14" name="Rechteck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009D083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D868D72" id="Rechteck 14" o:spid="_x0000_s1042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eAUMOD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5009D083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Kontaktlinsen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 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2DED586F" wp14:editId="67884EA8">
                      <wp:extent cx="113665" cy="113665"/>
                      <wp:effectExtent l="9525" t="9525" r="10160" b="10160"/>
                      <wp:docPr id="13" name="Rechteck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189A8F1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DED586F" id="Rechteck 13" o:spid="_x0000_s1043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DQUE2k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189A8F1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DF2DD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rille</w:t>
            </w:r>
          </w:p>
          <w:p w14:paraId="133CA7C3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18FC9B84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"/>
                <w:szCs w:val="22"/>
                <w:lang w:val="de-DE"/>
              </w:rPr>
            </w:pPr>
          </w:p>
          <w:p w14:paraId="2DE6C8DB" w14:textId="59C8660F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5666448" wp14:editId="2584A4E1">
                      <wp:extent cx="113665" cy="113665"/>
                      <wp:effectExtent l="9525" t="9525" r="10160" b="10160"/>
                      <wp:docPr id="12" name="Rechteck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7AE0DCB5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5666448" id="Rechteck 12" o:spid="_x0000_s1044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BbbC6b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7AE0DCB5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Verhalten / psychologisch</w:t>
            </w:r>
          </w:p>
          <w:p w14:paraId="09B4525A" w14:textId="1F053ACB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4421DC59" wp14:editId="1F30162B">
                      <wp:extent cx="113665" cy="113665"/>
                      <wp:effectExtent l="9525" t="9525" r="10160" b="10160"/>
                      <wp:docPr id="11" name="Rechteck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00C7419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421DC59" id="Rechteck 11" o:spid="_x0000_s1045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+NoKMw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FppZcO1BH6g3CNPG0oXRoAb9T&#10;dpp2yvutF0hc7HtH/b0qX5FILF4aeGnsLg3hJEHVXEbkbDK2cVqq3qPZt5RrktPBDU1FY3Kfnnid&#10;KqCZztKd9i8tzaWdo57+JTY/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B1+NoK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00C7419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Elektroenzephalogramm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(EEG)</w:t>
            </w:r>
          </w:p>
          <w:p w14:paraId="65C80389" w14:textId="79972948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620F1307" wp14:editId="2033AD96">
                      <wp:extent cx="113665" cy="113665"/>
                      <wp:effectExtent l="9525" t="9525" r="10160" b="10160"/>
                      <wp:docPr id="10" name="Rechteck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789E819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20F1307" id="Rechteck 10" o:spid="_x0000_s1046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Lk1Mw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F7lNy7UAdqTcI08TThtKhBfxO&#10;2WnaKe+3XiBxse8d9feqfEUisXhp4KWxuzSEkwRVcxmRs8nYxmmpeo9m31KuSU4HNzQVjcl9euJ1&#10;qoBmOkt32r+0NJd2jnr6l9j8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D+xLk1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3789E819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Brain-Computer Interface (BCI)</w:t>
            </w:r>
          </w:p>
          <w:p w14:paraId="453C8B7E" w14:textId="76BDD79E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759E56E" wp14:editId="723EDCAD">
                      <wp:extent cx="113665" cy="113665"/>
                      <wp:effectExtent l="9525" t="9525" r="10160" b="10160"/>
                      <wp:docPr id="9" name="Rechteck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88D83F8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759E56E" id="Rechteck 9" o:spid="_x0000_s1047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Rx0NA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PFIoEl1w7UkXqDME08bSgdWsDv&#10;lJ2mnfJ+6wUSF/veUX+vylckEouXBl4au0tDOElQNZcROZuMbZyWqvdo9i3lmuR0cENT0Zjcpyde&#10;pwpoprN0p/1LS3Np56inf4nND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Y4EcdD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88D83F8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Eye Tracking</w:t>
            </w:r>
          </w:p>
          <w:p w14:paraId="3EC029C1" w14:textId="5C8B702E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4EC3B0C2" wp14:editId="377DB620">
                      <wp:extent cx="113665" cy="113665"/>
                      <wp:effectExtent l="9525" t="9525" r="10160" b="10160"/>
                      <wp:docPr id="8" name="Rechteck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7052FF8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EC3B0C2" id="Rechteck 8" o:spid="_x0000_s1048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X9LNAIAAG0EAAAOAAAAZHJzL2Uyb0RvYy54bWysVFFv0zAQfkfiP1h+p2k6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6L1/Sz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37052FF8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Ele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k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tromyogram (EMG)</w:t>
            </w:r>
          </w:p>
          <w:p w14:paraId="6D0EA7CE" w14:textId="6B974954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4460EFCC" wp14:editId="646FD18D">
                      <wp:extent cx="113665" cy="113665"/>
                      <wp:effectExtent l="9525" t="9525" r="10160" b="10160"/>
                      <wp:docPr id="7" name="Rechteck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1E2F15E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460EFCC" id="Rechteck 7" o:spid="_x0000_s1049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lb3NAIAAG0EAAAOAAAAZHJzL2Uyb0RvYy54bWysVFFv0zAQfkfiP1h+p2nK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WQpW9z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1E2F15E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Elektrokardiogramm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(EKG)</w:t>
            </w:r>
          </w:p>
          <w:p w14:paraId="664869BE" w14:textId="69A20DB9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55DC3F79" wp14:editId="0A013D42">
                      <wp:extent cx="113665" cy="113665"/>
                      <wp:effectExtent l="9525" t="9525" r="10160" b="10160"/>
                      <wp:docPr id="6" name="Rechteck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463C0DFE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5DC3F79" id="Rechteck 6" o:spid="_x0000_s1050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463C0DFE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Hautleitfähigkeit 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(EDA)</w:t>
            </w:r>
          </w:p>
          <w:p w14:paraId="030D8B0C" w14:textId="3724882C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D7BE10A" wp14:editId="338CAF0E">
                      <wp:extent cx="113665" cy="113665"/>
                      <wp:effectExtent l="9525" t="9525" r="10160" b="10160"/>
                      <wp:docPr id="5" name="Rechteck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BDFC09E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D7BE10A" id="Rechteck 5" o:spid="_x0000_s1051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5CJNAIAAG0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PFKoEl1w7UkXqDME08bSgdWsDv&#10;lJ2mnfJ+6wUSF/veUX+vylckEouXBl4au0tDOElQNZcROZuMbZyWqvdo9i3lmuR0cENT0Zjcpyde&#10;pwpoprN0p/1LS3Np56inf4nND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T3OQiT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3BDFC09E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Motion Capture</w:t>
            </w:r>
          </w:p>
          <w:p w14:paraId="399C09DA" w14:textId="155A7203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147545E8" wp14:editId="436EACA2">
                      <wp:extent cx="113665" cy="113665"/>
                      <wp:effectExtent l="9525" t="9525" r="10160" b="10160"/>
                      <wp:docPr id="4" name="Rechteck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565A0643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147545E8" id="Rechteck 4" o:spid="_x0000_s1052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xE/ztj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565A0643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Bild / Video</w:t>
            </w:r>
          </w:p>
          <w:p w14:paraId="3232B668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6"/>
                <w:szCs w:val="22"/>
                <w:lang w:val="de-DE"/>
              </w:rPr>
            </w:pPr>
          </w:p>
          <w:p w14:paraId="5E8C85D4" w14:textId="10E41ED1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2077FC3" wp14:editId="269F66A5">
                      <wp:extent cx="113665" cy="113665"/>
                      <wp:effectExtent l="9525" t="9525" r="10160" b="10160"/>
                      <wp:docPr id="3" name="Rechteck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8391F47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2077FC3" id="Rechteck 3" o:spid="_x0000_s1053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bBqyKj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8391F47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4B3125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Nein</w:t>
            </w:r>
          </w:p>
          <w:p w14:paraId="4FF6EBE2" w14:textId="1AA3BA98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24BD5BAB" wp14:editId="36D5274E">
                      <wp:extent cx="113665" cy="113665"/>
                      <wp:effectExtent l="9525" t="9525" r="10160" b="10160"/>
                      <wp:docPr id="2" name="Rechteck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E06BA68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4BD5BAB" id="Rechteck 2" o:spid="_x0000_s1054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5ybRFT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3E06BA68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4B3125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Ja, in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milder Ausprägung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</w:p>
          <w:p w14:paraId="4EC41D16" w14:textId="7424E58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F728478" wp14:editId="04F83D39">
                      <wp:extent cx="113665" cy="113665"/>
                      <wp:effectExtent l="9525" t="9525" r="10160" b="10160"/>
                      <wp:docPr id="1" name="Rechteck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E5079A4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F728478" id="Rechteck 1" o:spid="_x0000_s1055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Y9wMwIAAG0EAAAOAAAAZHJzL2Uyb0RvYy54bWysVFFv0zAQfkfiP1h+p2k6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DhwY9w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E5079A4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4B3125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Ja, in starker Ausprägung</w:t>
            </w:r>
          </w:p>
        </w:tc>
      </w:tr>
    </w:tbl>
    <w:p w14:paraId="3A6CD6C6" w14:textId="77777777" w:rsidR="002D0E4E" w:rsidRDefault="002D0E4E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434D9C72" w14:textId="2B683E47" w:rsidR="005F75DF" w:rsidRPr="007569CD" w:rsidRDefault="004B3125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lastRenderedPageBreak/>
        <w:t>Ich bestätige, dass ich an keiner neurologischen Erkrankung leide (Epilepsie, Depression etc.)</w:t>
      </w:r>
      <w:r w:rsidR="005F75DF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  <w:t xml:space="preserve">      </w:t>
      </w:r>
    </w:p>
    <w:p w14:paraId="1377A273" w14:textId="618CAC66" w:rsidR="005F75DF" w:rsidRPr="007569CD" w:rsidRDefault="005F75DF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</w:t>
      </w:r>
      <w:r w:rsidR="004B3125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Ja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</w:t>
      </w:r>
      <w:r w:rsidR="004B3125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ein</w:t>
      </w:r>
    </w:p>
    <w:p w14:paraId="6F9FD1DE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</w:p>
    <w:p w14:paraId="67FF1F68" w14:textId="516C4AFD" w:rsidR="005F75DF" w:rsidRPr="007569CD" w:rsidRDefault="004B3125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Ich bestätige, dass ich mich momentan nicht krank fühle.</w:t>
      </w:r>
    </w:p>
    <w:p w14:paraId="7FE798AE" w14:textId="77777777" w:rsidR="004B3125" w:rsidRPr="007569CD" w:rsidRDefault="004B3125" w:rsidP="004B312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54E7ED17" w14:textId="77777777" w:rsidR="005F75DF" w:rsidRPr="007569CD" w:rsidRDefault="005F75DF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11AAA8BA" w14:textId="3F3C7E95" w:rsidR="005F75DF" w:rsidRPr="007569CD" w:rsidRDefault="004B3125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Ich bestätige, dass ich in den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letzten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8h keinen Alkohol konsumiert habe.</w:t>
      </w:r>
    </w:p>
    <w:p w14:paraId="72D952C1" w14:textId="77777777" w:rsidR="004B3125" w:rsidRPr="007569CD" w:rsidRDefault="004B3125" w:rsidP="004B312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36C02935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7B3B6AFF" w14:textId="5693F559" w:rsidR="005F75DF" w:rsidRPr="007569CD" w:rsidRDefault="004B3125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Ich bestätige, dass ich heute keine Medikamente zu mir genommen habe. </w:t>
      </w:r>
    </w:p>
    <w:p w14:paraId="1648A695" w14:textId="77777777" w:rsidR="004B3125" w:rsidRPr="007569CD" w:rsidRDefault="004B3125" w:rsidP="004B312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4CE1B433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09CAD735" w14:textId="04044BA5" w:rsidR="005F75DF" w:rsidRPr="007569CD" w:rsidRDefault="00960575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Ich bestätige, dass ich in den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letzten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24h keine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Betäubungsmittel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zu mir genommen habe.</w:t>
      </w:r>
    </w:p>
    <w:p w14:paraId="7C2B6E54" w14:textId="77777777" w:rsidR="004B3125" w:rsidRPr="007569CD" w:rsidRDefault="004B3125" w:rsidP="004B312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180C693A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2F2D9576" w14:textId="55A7FACD" w:rsidR="005F75DF" w:rsidRPr="007569CD" w:rsidRDefault="00960575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Haben Sie vor der Studie körperlich oder mental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anstrengende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Aktivitäten durchgeführt?</w:t>
      </w:r>
      <w:r w:rsidR="005F75DF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  <w:t xml:space="preserve">            </w:t>
      </w:r>
    </w:p>
    <w:p w14:paraId="2934824E" w14:textId="77777777" w:rsidR="004B3125" w:rsidRPr="007569CD" w:rsidRDefault="004B3125" w:rsidP="004B312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5851AC69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50501B93" w14:textId="7A9C3060" w:rsidR="005F75DF" w:rsidRPr="007569CD" w:rsidRDefault="00960575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Wie mental anstrengend waren diese Aktivitäten?</w:t>
      </w:r>
    </w:p>
    <w:tbl>
      <w:tblPr>
        <w:tblW w:w="93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338"/>
        <w:gridCol w:w="1337"/>
        <w:gridCol w:w="1337"/>
        <w:gridCol w:w="1337"/>
        <w:gridCol w:w="1445"/>
        <w:gridCol w:w="1229"/>
        <w:gridCol w:w="1337"/>
      </w:tblGrid>
      <w:tr w:rsidR="005F75DF" w:rsidRPr="007569CD" w14:paraId="005B2100" w14:textId="77777777" w:rsidTr="005F75DF">
        <w:tc>
          <w:tcPr>
            <w:tcW w:w="13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3EC8AB" w14:textId="77777777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1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A52208" w14:textId="77777777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2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178BE8" w14:textId="77777777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3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5F3EFE" w14:textId="77777777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4</w:t>
            </w:r>
          </w:p>
        </w:tc>
        <w:tc>
          <w:tcPr>
            <w:tcW w:w="14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00458D" w14:textId="77777777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5</w:t>
            </w:r>
          </w:p>
        </w:tc>
        <w:tc>
          <w:tcPr>
            <w:tcW w:w="12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7923AB" w14:textId="77777777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6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5A0AC0" w14:textId="77777777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7</w:t>
            </w:r>
          </w:p>
        </w:tc>
      </w:tr>
      <w:tr w:rsidR="005F75DF" w:rsidRPr="007569CD" w14:paraId="2ABDF7BE" w14:textId="77777777" w:rsidTr="005F75DF">
        <w:tc>
          <w:tcPr>
            <w:tcW w:w="13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0DA7C9" w14:textId="6362364D" w:rsidR="005F75DF" w:rsidRPr="007569CD" w:rsidRDefault="007569CD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  <w:t>Gar nicht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EA98FE" w14:textId="4354D5A8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FC41BC" w14:textId="0493E0A6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28DB6" w14:textId="381DE911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</w:tc>
        <w:tc>
          <w:tcPr>
            <w:tcW w:w="14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32C60" w14:textId="6E8303D2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</w:tc>
        <w:tc>
          <w:tcPr>
            <w:tcW w:w="12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BA2DA1" w14:textId="3336768B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75294A" w14:textId="11E96F05" w:rsidR="005F75DF" w:rsidRPr="007569CD" w:rsidRDefault="005F75DF" w:rsidP="002D0E4E">
            <w:pPr>
              <w:widowControl w:val="0"/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  <w:t>Extrem</w:t>
            </w:r>
          </w:p>
        </w:tc>
      </w:tr>
    </w:tbl>
    <w:p w14:paraId="54D5F13D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11006DF4" w14:textId="5DD1EF11" w:rsidR="00960575" w:rsidRPr="007569CD" w:rsidRDefault="00960575" w:rsidP="002D0E4E">
      <w:pPr>
        <w:spacing w:after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Wie körperlich anstrengend waren diese Aktivitäten?</w:t>
      </w:r>
    </w:p>
    <w:tbl>
      <w:tblPr>
        <w:tblW w:w="936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1338"/>
        <w:gridCol w:w="1337"/>
        <w:gridCol w:w="1337"/>
        <w:gridCol w:w="1337"/>
        <w:gridCol w:w="1445"/>
        <w:gridCol w:w="1229"/>
        <w:gridCol w:w="1337"/>
      </w:tblGrid>
      <w:tr w:rsidR="005F75DF" w:rsidRPr="007569CD" w14:paraId="035AB233" w14:textId="77777777" w:rsidTr="005F75DF">
        <w:tc>
          <w:tcPr>
            <w:tcW w:w="13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2962A" w14:textId="77777777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1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777B76" w14:textId="77777777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2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C82C2C" w14:textId="77777777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3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34058" w14:textId="77777777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4</w:t>
            </w:r>
          </w:p>
        </w:tc>
        <w:tc>
          <w:tcPr>
            <w:tcW w:w="14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D837D4" w14:textId="77777777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5</w:t>
            </w:r>
          </w:p>
        </w:tc>
        <w:tc>
          <w:tcPr>
            <w:tcW w:w="12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E28669" w14:textId="77777777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6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4B49CB" w14:textId="77777777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7</w:t>
            </w:r>
          </w:p>
        </w:tc>
      </w:tr>
      <w:tr w:rsidR="005F75DF" w:rsidRPr="007569CD" w14:paraId="1EE76C1E" w14:textId="77777777" w:rsidTr="005F75DF">
        <w:tc>
          <w:tcPr>
            <w:tcW w:w="13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30842" w14:textId="0175B679" w:rsidR="005F75DF" w:rsidRPr="007569CD" w:rsidRDefault="007569CD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  <w:t>Gar nicht</w:t>
            </w: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10B73C" w14:textId="49BBA118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</w:pP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52667D" w14:textId="3E1FFB8C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</w:pP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2C69E" w14:textId="6C01FDED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</w:pPr>
          </w:p>
        </w:tc>
        <w:tc>
          <w:tcPr>
            <w:tcW w:w="14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FA62E2" w14:textId="237765A9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</w:pPr>
          </w:p>
        </w:tc>
        <w:tc>
          <w:tcPr>
            <w:tcW w:w="12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B03684" w14:textId="3683C1E9" w:rsidR="005F75DF" w:rsidRPr="007569CD" w:rsidRDefault="005F75DF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</w:pPr>
          </w:p>
        </w:tc>
        <w:tc>
          <w:tcPr>
            <w:tcW w:w="13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284B8E" w14:textId="6C6BC012" w:rsidR="005F75DF" w:rsidRPr="007569CD" w:rsidRDefault="00960575" w:rsidP="002D0E4E">
            <w:pPr>
              <w:spacing w:after="0"/>
              <w:ind w:left="0"/>
              <w:jc w:val="center"/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0"/>
                <w:szCs w:val="22"/>
                <w:lang w:val="de-DE"/>
              </w:rPr>
              <w:t>Extrem</w:t>
            </w:r>
          </w:p>
        </w:tc>
      </w:tr>
    </w:tbl>
    <w:p w14:paraId="2F2B7319" w14:textId="77777777" w:rsidR="005F75DF" w:rsidRPr="007569CD" w:rsidRDefault="005F75DF" w:rsidP="005F75DF">
      <w:pPr>
        <w:ind w:left="0"/>
        <w:rPr>
          <w:rFonts w:asciiTheme="minorHAnsi" w:hAnsiTheme="minorHAnsi" w:cstheme="minorHAnsi"/>
          <w:i/>
          <w:color w:val="000000"/>
          <w:sz w:val="22"/>
          <w:szCs w:val="22"/>
          <w:lang w:val="de-DE"/>
        </w:rPr>
      </w:pPr>
    </w:p>
    <w:p w14:paraId="126F4FB7" w14:textId="3D7552CE" w:rsidR="00960575" w:rsidRPr="007569CD" w:rsidRDefault="00960575" w:rsidP="0096057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Haben Sie in den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letzten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12 Stunden Koffeine konsumiert?</w:t>
      </w:r>
      <w:r w:rsidR="005F75DF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  <w:r w:rsidR="005F75DF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  <w:r w:rsidR="005F75DF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10CBA86B" w14:textId="6D232BEA" w:rsidR="00370061" w:rsidRDefault="00960575" w:rsidP="005F75DF">
      <w:pPr>
        <w:rPr>
          <w:rFonts w:asciiTheme="minorHAnsi" w:hAnsiTheme="minorHAnsi" w:cstheme="minorHAnsi"/>
          <w:i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i/>
          <w:color w:val="000000"/>
          <w:sz w:val="22"/>
          <w:szCs w:val="22"/>
          <w:lang w:val="de-DE"/>
        </w:rPr>
        <w:t xml:space="preserve">Wenn ja, geben Sie bitte an wann und wieviel. </w:t>
      </w:r>
    </w:p>
    <w:p w14:paraId="795896CE" w14:textId="77777777" w:rsidR="002D0E4E" w:rsidRDefault="002D0E4E" w:rsidP="005F75DF">
      <w:pPr>
        <w:rPr>
          <w:rFonts w:asciiTheme="minorHAnsi" w:hAnsiTheme="minorHAnsi" w:cstheme="minorHAnsi"/>
          <w:i/>
          <w:color w:val="000000"/>
          <w:sz w:val="22"/>
          <w:szCs w:val="22"/>
          <w:lang w:val="de-DE"/>
        </w:rPr>
      </w:pPr>
    </w:p>
    <w:p w14:paraId="48DC37C8" w14:textId="77777777" w:rsidR="002D0E4E" w:rsidRDefault="002D0E4E" w:rsidP="002D0E4E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2D0E4E">
        <w:rPr>
          <w:rFonts w:asciiTheme="minorHAnsi" w:hAnsiTheme="minorHAnsi" w:cstheme="minorHAnsi"/>
          <w:color w:val="000000"/>
          <w:sz w:val="22"/>
          <w:szCs w:val="22"/>
          <w:lang w:val="de-DE"/>
        </w:rPr>
        <w:t>Haben Sie Vorerfahrungen mit virtuellen Realitäten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?</w:t>
      </w:r>
    </w:p>
    <w:p w14:paraId="16C84311" w14:textId="43C1BEB5" w:rsidR="002D0E4E" w:rsidRDefault="002D0E4E" w:rsidP="002D0E4E">
      <w:pPr>
        <w:widowControl w:val="0"/>
        <w:ind w:left="0"/>
        <w:jc w:val="both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Keine Vorerfahrung      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geringe Vorerfahrung (&lt;=5 </w:t>
      </w:r>
      <w:proofErr w:type="gramStart"/>
      <w:r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Interaktionen)   </w:t>
      </w:r>
      <w:proofErr w:type="gramEnd"/>
      <w:r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  <w:lang w:val="de-DE"/>
        </w:rPr>
        <w:t>Vorerfahrung (</w:t>
      </w:r>
      <w:r>
        <w:rPr>
          <w:rFonts w:asciiTheme="minorHAnsi" w:hAnsiTheme="minorHAnsi" w:cstheme="minorHAnsi"/>
          <w:color w:val="000000"/>
          <w:sz w:val="22"/>
          <w:szCs w:val="22"/>
          <w:lang w:val="de-DE"/>
        </w:rPr>
        <w:t>&gt;</w:t>
      </w:r>
      <w:r>
        <w:rPr>
          <w:rFonts w:asciiTheme="minorHAnsi" w:hAnsiTheme="minorHAnsi" w:cstheme="minorHAnsi"/>
          <w:color w:val="000000"/>
          <w:sz w:val="22"/>
          <w:szCs w:val="22"/>
          <w:lang w:val="de-DE"/>
        </w:rPr>
        <w:t>5</w:t>
      </w:r>
      <w:r>
        <w:rPr>
          <w:rFonts w:asciiTheme="minorHAnsi" w:hAnsiTheme="minorHAnsi" w:cstheme="minorHAnsi"/>
          <w:color w:val="000000"/>
          <w:sz w:val="22"/>
          <w:szCs w:val="22"/>
          <w:lang w:val="de-DE"/>
        </w:rPr>
        <w:t>)</w:t>
      </w:r>
    </w:p>
    <w:p w14:paraId="350F425F" w14:textId="77777777" w:rsidR="002D0E4E" w:rsidRDefault="002D0E4E" w:rsidP="002D0E4E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1FB90336" w14:textId="64DE0914" w:rsidR="002D0E4E" w:rsidRDefault="002D0E4E" w:rsidP="002D0E4E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2D0E4E">
        <w:rPr>
          <w:rFonts w:asciiTheme="minorHAnsi" w:hAnsiTheme="minorHAnsi" w:cstheme="minorHAnsi"/>
          <w:color w:val="000000"/>
          <w:sz w:val="22"/>
          <w:szCs w:val="22"/>
          <w:lang w:val="de-DE"/>
        </w:rPr>
        <w:t>Haben Sie Vorerfahrungen mit haptischem Feedback in virtuellen Realitäten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?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</w:p>
    <w:p w14:paraId="17BCF042" w14:textId="77777777" w:rsidR="002D0E4E" w:rsidRPr="007569CD" w:rsidRDefault="002D0E4E" w:rsidP="002D0E4E">
      <w:pPr>
        <w:widowControl w:val="0"/>
        <w:ind w:left="0"/>
        <w:jc w:val="both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Keine Vorerfahrung      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geringe Vorerfahrung (&lt;=5 </w:t>
      </w:r>
      <w:proofErr w:type="gramStart"/>
      <w:r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Interaktionen)   </w:t>
      </w:r>
      <w:proofErr w:type="gramEnd"/>
      <w:r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  <w:lang w:val="de-DE"/>
        </w:rPr>
        <w:t>Vorerfahrung (&gt;5)</w:t>
      </w:r>
    </w:p>
    <w:p w14:paraId="1628B4AB" w14:textId="5CEA3325" w:rsidR="002D0E4E" w:rsidRPr="007569CD" w:rsidRDefault="002D0E4E" w:rsidP="002D0E4E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</w:p>
    <w:p w14:paraId="3F0EB7D4" w14:textId="7FCDD744" w:rsidR="002D0E4E" w:rsidRPr="007569CD" w:rsidRDefault="002D0E4E" w:rsidP="002D0E4E">
      <w:pPr>
        <w:ind w:left="0"/>
        <w:rPr>
          <w:rFonts w:asciiTheme="minorHAnsi" w:hAnsiTheme="minorHAnsi" w:cstheme="minorHAnsi"/>
          <w:lang w:val="de-DE"/>
        </w:rPr>
      </w:pPr>
    </w:p>
    <w:sectPr w:rsidR="002D0E4E" w:rsidRPr="007569C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bM0MzcysjAytzBX0lEKTi0uzszPAykwrAUABXf6vSwAAAA="/>
  </w:docVars>
  <w:rsids>
    <w:rsidRoot w:val="00071F2F"/>
    <w:rsid w:val="000536DE"/>
    <w:rsid w:val="00071F2F"/>
    <w:rsid w:val="002A43E4"/>
    <w:rsid w:val="002D0E4E"/>
    <w:rsid w:val="00370061"/>
    <w:rsid w:val="003A15EB"/>
    <w:rsid w:val="004B3125"/>
    <w:rsid w:val="005F75DF"/>
    <w:rsid w:val="00717732"/>
    <w:rsid w:val="007569CD"/>
    <w:rsid w:val="00960575"/>
    <w:rsid w:val="00DF2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0944FA"/>
  <w15:chartTrackingRefBased/>
  <w15:docId w15:val="{7334B51B-F3C7-4B7E-B2EF-ABCFF6408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D0E4E"/>
    <w:pPr>
      <w:spacing w:after="120" w:line="240" w:lineRule="auto"/>
      <w:ind w:left="170" w:right="170"/>
    </w:pPr>
    <w:rPr>
      <w:rFonts w:ascii="Times New Roman" w:eastAsia="Times New Roman" w:hAnsi="Times New Roman" w:cs="Times New Roman"/>
      <w:sz w:val="24"/>
      <w:szCs w:val="24"/>
      <w:lang w:val="en-GB" w:eastAsia="de-DE" w:bidi="he-I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41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ie Terfurth</dc:creator>
  <cp:keywords/>
  <dc:description/>
  <cp:lastModifiedBy>TU-Pseudonym 1547322292273963</cp:lastModifiedBy>
  <cp:revision>2</cp:revision>
  <cp:lastPrinted>2022-04-21T12:15:00Z</cp:lastPrinted>
  <dcterms:created xsi:type="dcterms:W3CDTF">2022-06-01T08:56:00Z</dcterms:created>
  <dcterms:modified xsi:type="dcterms:W3CDTF">2022-06-01T08:56:00Z</dcterms:modified>
</cp:coreProperties>
</file>